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41578" w14:textId="32113918" w:rsidR="005C16CF" w:rsidRDefault="00A22C1D" w:rsidP="00882C7F">
      <w:pPr>
        <w:pStyle w:val="1"/>
        <w:numPr>
          <w:ilvl w:val="0"/>
          <w:numId w:val="12"/>
        </w:numPr>
      </w:pPr>
      <w:r>
        <w:t>Magnificent Things</w:t>
      </w:r>
    </w:p>
    <w:p w14:paraId="733737F1" w14:textId="0C3108C9" w:rsidR="003B53AB" w:rsidRPr="003B53AB" w:rsidRDefault="003B53AB" w:rsidP="003B53AB">
      <w:pPr>
        <w:rPr>
          <w:b/>
          <w:bCs/>
          <w:u w:val="single"/>
        </w:rPr>
      </w:pPr>
      <w:r w:rsidRPr="003B53AB">
        <w:rPr>
          <w:b/>
          <w:bCs/>
          <w:u w:val="single"/>
        </w:rPr>
        <w:t>Upload the solution, without images!</w:t>
      </w:r>
    </w:p>
    <w:p w14:paraId="62A3DE55" w14:textId="79718D9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like the screenshot below:</w:t>
      </w:r>
    </w:p>
    <w:p w14:paraId="0D3F7BF5" w14:textId="7FE98024" w:rsidR="001623FE" w:rsidRDefault="00A22C1D" w:rsidP="001623FE">
      <w:r w:rsidRPr="00A22C1D">
        <w:rPr>
          <w:noProof/>
        </w:rPr>
        <w:drawing>
          <wp:inline distT="0" distB="0" distL="0" distR="0" wp14:anchorId="2BB987CC" wp14:editId="43857B77">
            <wp:extent cx="6626225" cy="3831590"/>
            <wp:effectExtent l="19050" t="19050" r="22225" b="16510"/>
            <wp:docPr id="94871243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7124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31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04DD86" w14:textId="5DA98347" w:rsidR="008904A4" w:rsidRDefault="008904A4" w:rsidP="001623FE">
      <w:r>
        <w:t xml:space="preserve">Use </w:t>
      </w:r>
      <w:r w:rsidR="00D2271B">
        <w:t xml:space="preserve">hover </w:t>
      </w:r>
      <w:r>
        <w:t xml:space="preserve">effect for </w:t>
      </w:r>
      <w:r w:rsidRPr="008904A4">
        <w:rPr>
          <w:b/>
          <w:bCs/>
        </w:rPr>
        <w:t xml:space="preserve">"Get Started" </w:t>
      </w:r>
      <w:r>
        <w:t>button, like the picture below:</w:t>
      </w:r>
    </w:p>
    <w:p w14:paraId="601DFE17" w14:textId="72F8E267" w:rsidR="008904A4" w:rsidRDefault="008904A4" w:rsidP="001623FE">
      <w:r w:rsidRPr="008904A4">
        <w:rPr>
          <w:noProof/>
        </w:rPr>
        <w:drawing>
          <wp:inline distT="0" distB="0" distL="0" distR="0" wp14:anchorId="448729AE" wp14:editId="386F0BD4">
            <wp:extent cx="6626225" cy="3662680"/>
            <wp:effectExtent l="19050" t="19050" r="22225" b="13970"/>
            <wp:docPr id="1871836273" name="Картина 1" descr="Картина, която съдържа текст, екранна снимка, растение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836273" name="Картина 1" descr="Картина, която съдържа текст, екранна снимка, растение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6626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0B1A22">
      <w:pPr>
        <w:pStyle w:val="2"/>
        <w:numPr>
          <w:ilvl w:val="0"/>
          <w:numId w:val="0"/>
        </w:numPr>
        <w:rPr>
          <w:lang w:val="bg-BG"/>
        </w:rPr>
      </w:pPr>
      <w:r>
        <w:lastRenderedPageBreak/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77777777" w:rsidR="00947282" w:rsidRPr="000A01EA" w:rsidRDefault="00947282" w:rsidP="000B1A22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0A01EA">
        <w:rPr>
          <w:rStyle w:val="None"/>
          <w:noProof/>
        </w:rPr>
        <w:t>Constraints</w:t>
      </w:r>
    </w:p>
    <w:p w14:paraId="7F86773C" w14:textId="77777777" w:rsidR="0091158D" w:rsidRPr="0091158D" w:rsidRDefault="00947282" w:rsidP="0084567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rFonts w:ascii="Calibri" w:hAnsi="Calibri"/>
          <w:b w:val="0"/>
          <w:noProof w:val="0"/>
          <w:lang w:val="en-US"/>
        </w:rPr>
      </w:pPr>
      <w:r w:rsidRPr="0091158D">
        <w:rPr>
          <w:rStyle w:val="None"/>
          <w:lang w:val="en-US"/>
        </w:rPr>
        <w:t>Use font</w:t>
      </w:r>
      <w:r w:rsidR="0091158D" w:rsidRPr="0091158D">
        <w:rPr>
          <w:rStyle w:val="None"/>
          <w:lang w:val="en-US"/>
        </w:rPr>
        <w:t xml:space="preserve">: </w:t>
      </w:r>
      <w:hyperlink r:id="rId10" w:history="1">
        <w:r w:rsidR="0091158D" w:rsidRPr="0091158D">
          <w:rPr>
            <w:rStyle w:val="a9"/>
            <w:rFonts w:ascii="Consolas" w:hAnsi="Consolas"/>
            <w:noProof/>
            <w:lang w:val="en-GB"/>
          </w:rPr>
          <w:t>https://fonts.googleapis.com/css2?family=Inter:wght@100;200;300;400;500;600;700;800;900&amp;amp;display=swap</w:t>
        </w:r>
      </w:hyperlink>
    </w:p>
    <w:p w14:paraId="4EDF70FC" w14:textId="1A7B194E" w:rsidR="00965546" w:rsidRPr="0091158D" w:rsidRDefault="00965546" w:rsidP="0084567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91158D">
        <w:rPr>
          <w:rStyle w:val="None"/>
          <w:lang w:val="en-US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4C1ED9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405578" w14:textId="77777777" w:rsidR="005E70DB" w:rsidRDefault="005E70DB" w:rsidP="008068A2">
      <w:pPr>
        <w:spacing w:after="0" w:line="240" w:lineRule="auto"/>
      </w:pPr>
      <w:r>
        <w:separator/>
      </w:r>
    </w:p>
  </w:endnote>
  <w:endnote w:type="continuationSeparator" w:id="0">
    <w:p w14:paraId="42E1BE99" w14:textId="77777777" w:rsidR="005E70DB" w:rsidRDefault="005E70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A4C54" w14:textId="77777777" w:rsidR="005E70DB" w:rsidRDefault="005E70DB" w:rsidP="008068A2">
      <w:pPr>
        <w:spacing w:after="0" w:line="240" w:lineRule="auto"/>
      </w:pPr>
      <w:r>
        <w:separator/>
      </w:r>
    </w:p>
  </w:footnote>
  <w:footnote w:type="continuationSeparator" w:id="0">
    <w:p w14:paraId="5BE979B6" w14:textId="77777777" w:rsidR="005E70DB" w:rsidRDefault="005E70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76818">
    <w:abstractNumId w:val="4"/>
  </w:num>
  <w:num w:numId="2" w16cid:durableId="534001605">
    <w:abstractNumId w:val="11"/>
  </w:num>
  <w:num w:numId="3" w16cid:durableId="1388407852">
    <w:abstractNumId w:val="6"/>
  </w:num>
  <w:num w:numId="4" w16cid:durableId="1104837040">
    <w:abstractNumId w:val="12"/>
  </w:num>
  <w:num w:numId="5" w16cid:durableId="257442892">
    <w:abstractNumId w:val="5"/>
  </w:num>
  <w:num w:numId="6" w16cid:durableId="1040787016">
    <w:abstractNumId w:val="9"/>
  </w:num>
  <w:num w:numId="7" w16cid:durableId="1528131019">
    <w:abstractNumId w:val="10"/>
  </w:num>
  <w:num w:numId="8" w16cid:durableId="1131166444">
    <w:abstractNumId w:val="1"/>
  </w:num>
  <w:num w:numId="9" w16cid:durableId="2026206590">
    <w:abstractNumId w:val="8"/>
  </w:num>
  <w:num w:numId="10" w16cid:durableId="2102213583">
    <w:abstractNumId w:val="3"/>
  </w:num>
  <w:num w:numId="11" w16cid:durableId="1582107457">
    <w:abstractNumId w:val="7"/>
  </w:num>
  <w:num w:numId="12" w16cid:durableId="85662796">
    <w:abstractNumId w:val="2"/>
  </w:num>
  <w:num w:numId="13" w16cid:durableId="1505440194">
    <w:abstractNumId w:val="0"/>
  </w:num>
  <w:num w:numId="14" w16cid:durableId="97275607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e1NDCzNDc1MjRQ0lEKTi0uzszPAykwrQUA99fyHC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1A22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1ED9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E70DB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3E39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4DC4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05E0"/>
    <w:rsid w:val="00861625"/>
    <w:rsid w:val="008617B5"/>
    <w:rsid w:val="008670F2"/>
    <w:rsid w:val="00867B34"/>
    <w:rsid w:val="00870828"/>
    <w:rsid w:val="0088080B"/>
    <w:rsid w:val="00882C7F"/>
    <w:rsid w:val="00885B05"/>
    <w:rsid w:val="008904A4"/>
    <w:rsid w:val="00890BF3"/>
    <w:rsid w:val="00891F9D"/>
    <w:rsid w:val="00893A68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158D"/>
    <w:rsid w:val="00912BC6"/>
    <w:rsid w:val="00916AA2"/>
    <w:rsid w:val="0092145D"/>
    <w:rsid w:val="009254B7"/>
    <w:rsid w:val="0092655E"/>
    <w:rsid w:val="009268CC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2C1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71B"/>
    <w:rsid w:val="00D22895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7E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5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2?family=Inter:wght@100;200;300;400;500;600;700;800;900&amp;amp;display=swa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2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53</cp:revision>
  <cp:lastPrinted>2015-10-26T22:35:00Z</cp:lastPrinted>
  <dcterms:created xsi:type="dcterms:W3CDTF">2019-11-12T12:29:00Z</dcterms:created>
  <dcterms:modified xsi:type="dcterms:W3CDTF">2025-04-16T13:23:00Z</dcterms:modified>
  <cp:category>computer programming;programming;software development;software engineering</cp:category>
</cp:coreProperties>
</file>